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9B68AF" w14:textId="7B88E67C" w:rsidR="005601E7" w:rsidRPr="005601E7" w:rsidRDefault="009B13A0" w:rsidP="00C4667C">
      <w:pPr>
        <w:pStyle w:val="Heading2"/>
      </w:pPr>
      <w:r w:rsidRPr="009B13A0">
        <w:t>Lecture 14-radix sort</w:t>
      </w:r>
    </w:p>
    <w:p w14:paraId="430BFAE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. What is the definition of radix according to Webster's dictionary?</w:t>
      </w:r>
    </w:p>
    <w:p w14:paraId="3DA48CF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The base of a number system</w:t>
      </w:r>
    </w:p>
    <w:p w14:paraId="6CBFAF0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A sorting algorithm</w:t>
      </w:r>
    </w:p>
    <w:p w14:paraId="10AB53BA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A data structure</w:t>
      </w:r>
    </w:p>
    <w:p w14:paraId="17B7BD7F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A type of computer memory</w:t>
      </w:r>
    </w:p>
    <w:p w14:paraId="750B8343" w14:textId="77777777" w:rsidR="005601E7" w:rsidRPr="005601E7" w:rsidRDefault="005601E7" w:rsidP="005601E7">
      <w:pPr>
        <w:rPr>
          <w:sz w:val="22"/>
          <w:szCs w:val="22"/>
        </w:rPr>
      </w:pPr>
    </w:p>
    <w:p w14:paraId="55B7A73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2. What is the radix of binary numbers?</w:t>
      </w:r>
    </w:p>
    <w:p w14:paraId="0197996B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10</w:t>
      </w:r>
    </w:p>
    <w:p w14:paraId="2FE55193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16</w:t>
      </w:r>
    </w:p>
    <w:p w14:paraId="0B77349F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2</w:t>
      </w:r>
    </w:p>
    <w:p w14:paraId="772A69E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26</w:t>
      </w:r>
    </w:p>
    <w:p w14:paraId="61018BCB" w14:textId="77777777" w:rsidR="005601E7" w:rsidRPr="005601E7" w:rsidRDefault="005601E7" w:rsidP="005601E7">
      <w:pPr>
        <w:rPr>
          <w:sz w:val="22"/>
          <w:szCs w:val="22"/>
        </w:rPr>
      </w:pPr>
    </w:p>
    <w:p w14:paraId="135CD00D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3. When considering only capital letters, what is the radix of texts?</w:t>
      </w:r>
    </w:p>
    <w:p w14:paraId="6AA64C6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26</w:t>
      </w:r>
    </w:p>
    <w:p w14:paraId="08CCEDE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36</w:t>
      </w:r>
    </w:p>
    <w:p w14:paraId="38D0318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62</w:t>
      </w:r>
    </w:p>
    <w:p w14:paraId="2609DE9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52</w:t>
      </w:r>
    </w:p>
    <w:p w14:paraId="5F60A9AE" w14:textId="77777777" w:rsidR="005601E7" w:rsidRPr="005601E7" w:rsidRDefault="005601E7" w:rsidP="005601E7">
      <w:pPr>
        <w:rPr>
          <w:sz w:val="22"/>
          <w:szCs w:val="22"/>
        </w:rPr>
      </w:pPr>
    </w:p>
    <w:p w14:paraId="1A5A57D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5. What is the time complexity of radix sort?</w:t>
      </w:r>
    </w:p>
    <w:p w14:paraId="16E7E47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</w:t>
      </w:r>
      <w:proofErr w:type="gramStart"/>
      <w:r w:rsidRPr="005601E7">
        <w:rPr>
          <w:sz w:val="22"/>
          <w:szCs w:val="22"/>
        </w:rPr>
        <w:t>O(</w:t>
      </w:r>
      <w:proofErr w:type="gramEnd"/>
      <w:r w:rsidRPr="005601E7">
        <w:rPr>
          <w:sz w:val="22"/>
          <w:szCs w:val="22"/>
        </w:rPr>
        <w:t>N log N)</w:t>
      </w:r>
    </w:p>
    <w:p w14:paraId="59336BA9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O(N^2)</w:t>
      </w:r>
    </w:p>
    <w:p w14:paraId="24B61D7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</w:t>
      </w:r>
      <w:proofErr w:type="gramStart"/>
      <w:r w:rsidRPr="005601E7">
        <w:rPr>
          <w:sz w:val="22"/>
          <w:szCs w:val="22"/>
        </w:rPr>
        <w:t>O(</w:t>
      </w:r>
      <w:proofErr w:type="gramEnd"/>
      <w:r w:rsidRPr="005601E7">
        <w:rPr>
          <w:sz w:val="22"/>
          <w:szCs w:val="22"/>
        </w:rPr>
        <w:t>M * N)</w:t>
      </w:r>
    </w:p>
    <w:p w14:paraId="79954DB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O(N)</w:t>
      </w:r>
    </w:p>
    <w:p w14:paraId="234E677C" w14:textId="77777777" w:rsidR="005601E7" w:rsidRPr="005601E7" w:rsidRDefault="005601E7" w:rsidP="005601E7">
      <w:pPr>
        <w:rPr>
          <w:sz w:val="22"/>
          <w:szCs w:val="22"/>
        </w:rPr>
      </w:pPr>
    </w:p>
    <w:p w14:paraId="11E4CE8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6. What is the basic idea behind radix sort?</w:t>
      </w:r>
    </w:p>
    <w:p w14:paraId="11D2BEC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Divide and conquer</w:t>
      </w:r>
    </w:p>
    <w:p w14:paraId="5CEE57B9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Bucket sort on each digit, from least significant to most significant</w:t>
      </w:r>
    </w:p>
    <w:p w14:paraId="3EA83637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Comparing adjacent elements</w:t>
      </w:r>
    </w:p>
    <w:p w14:paraId="5634A5EF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lastRenderedPageBreak/>
        <w:t xml:space="preserve">   d) Partitioning around a pivot</w:t>
      </w:r>
    </w:p>
    <w:p w14:paraId="5ED1A7EF" w14:textId="21EBF960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</w:t>
      </w:r>
    </w:p>
    <w:p w14:paraId="2C246DB7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7. In radix sort, how many buckets are used for a radix of R?</w:t>
      </w:r>
    </w:p>
    <w:p w14:paraId="0C91E2EB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R-1</w:t>
      </w:r>
    </w:p>
    <w:p w14:paraId="53BB184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R</w:t>
      </w:r>
    </w:p>
    <w:p w14:paraId="4B9E490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R+1</w:t>
      </w:r>
    </w:p>
    <w:p w14:paraId="1263B1F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2R</w:t>
      </w:r>
    </w:p>
    <w:p w14:paraId="4F50776D" w14:textId="77777777" w:rsidR="005601E7" w:rsidRPr="005601E7" w:rsidRDefault="005601E7" w:rsidP="005601E7">
      <w:pPr>
        <w:rPr>
          <w:sz w:val="22"/>
          <w:szCs w:val="22"/>
        </w:rPr>
      </w:pPr>
    </w:p>
    <w:p w14:paraId="5D027EAA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8. What is a potential problem when sorting elements with a large range?</w:t>
      </w:r>
    </w:p>
    <w:p w14:paraId="43C2397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The algorithm becomes unstable</w:t>
      </w:r>
    </w:p>
    <w:p w14:paraId="0D227D4B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The range (L, H) may be too large</w:t>
      </w:r>
    </w:p>
    <w:p w14:paraId="7F2D668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It requires more comparisons</w:t>
      </w:r>
    </w:p>
    <w:p w14:paraId="0BC369C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It cannot handle negative numbers</w:t>
      </w:r>
    </w:p>
    <w:p w14:paraId="1D449FD9" w14:textId="77777777" w:rsidR="006B5B48" w:rsidRDefault="006B5B48" w:rsidP="005601E7">
      <w:pPr>
        <w:rPr>
          <w:sz w:val="22"/>
          <w:szCs w:val="22"/>
        </w:rPr>
      </w:pPr>
    </w:p>
    <w:p w14:paraId="7ACA43B8" w14:textId="74CAA5B9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9. What is the range for sorting 4-byte unsigned integers?</w:t>
      </w:r>
    </w:p>
    <w:p w14:paraId="3C94E27B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[0, 2^16-1]</w:t>
      </w:r>
    </w:p>
    <w:p w14:paraId="36C14D3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[0, 2^32-1]</w:t>
      </w:r>
    </w:p>
    <w:p w14:paraId="30BD251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[-2^31, 2^31-1]</w:t>
      </w:r>
    </w:p>
    <w:p w14:paraId="63445D2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[0, 2^64-1]</w:t>
      </w:r>
    </w:p>
    <w:p w14:paraId="6C2ABB4D" w14:textId="77777777" w:rsidR="005601E7" w:rsidRPr="005601E7" w:rsidRDefault="005601E7" w:rsidP="005601E7">
      <w:pPr>
        <w:rPr>
          <w:sz w:val="22"/>
          <w:szCs w:val="22"/>
        </w:rPr>
      </w:pPr>
    </w:p>
    <w:p w14:paraId="3E6059A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0. When sorting strings using radix sort, what needs to be known?</w:t>
      </w:r>
    </w:p>
    <w:p w14:paraId="115B5B9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The alphabetical order of characters</w:t>
      </w:r>
    </w:p>
    <w:p w14:paraId="78D685FA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The length of the biggest string</w:t>
      </w:r>
    </w:p>
    <w:p w14:paraId="58DEAFE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The total number of strings</w:t>
      </w:r>
    </w:p>
    <w:p w14:paraId="720EC99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d) The ASCII values of characters</w:t>
      </w:r>
    </w:p>
    <w:p w14:paraId="0C075C52" w14:textId="77777777" w:rsidR="005601E7" w:rsidRPr="005601E7" w:rsidRDefault="005601E7" w:rsidP="005601E7">
      <w:pPr>
        <w:rPr>
          <w:sz w:val="22"/>
          <w:szCs w:val="22"/>
        </w:rPr>
      </w:pPr>
    </w:p>
    <w:p w14:paraId="116D70F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1. What is the bias added to the exponent in IEEE single-precision floats?</w:t>
      </w:r>
    </w:p>
    <w:p w14:paraId="2E943A0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64</w:t>
      </w:r>
    </w:p>
    <w:p w14:paraId="0784020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127</w:t>
      </w:r>
    </w:p>
    <w:p w14:paraId="6E4DAED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255</w:t>
      </w:r>
    </w:p>
    <w:p w14:paraId="35384239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lastRenderedPageBreak/>
        <w:t xml:space="preserve">    d) 1023</w:t>
      </w:r>
    </w:p>
    <w:p w14:paraId="2ABC9F8A" w14:textId="77777777" w:rsidR="005601E7" w:rsidRPr="005601E7" w:rsidRDefault="005601E7" w:rsidP="005601E7">
      <w:pPr>
        <w:rPr>
          <w:sz w:val="22"/>
          <w:szCs w:val="22"/>
        </w:rPr>
      </w:pPr>
    </w:p>
    <w:p w14:paraId="214132D9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2. How many bits are used for the exponent field in double precision floating-point numbers?</w:t>
      </w:r>
    </w:p>
    <w:p w14:paraId="5D486DC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8</w:t>
      </w:r>
    </w:p>
    <w:p w14:paraId="3EA80E96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11</w:t>
      </w:r>
    </w:p>
    <w:p w14:paraId="5044592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16</w:t>
      </w:r>
    </w:p>
    <w:p w14:paraId="691DCE2A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d) 23</w:t>
      </w:r>
    </w:p>
    <w:p w14:paraId="0760F8D5" w14:textId="77777777" w:rsidR="005601E7" w:rsidRPr="005601E7" w:rsidRDefault="005601E7" w:rsidP="005601E7">
      <w:pPr>
        <w:rPr>
          <w:sz w:val="22"/>
          <w:szCs w:val="22"/>
        </w:rPr>
      </w:pPr>
    </w:p>
    <w:p w14:paraId="2E36A99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3. What does flipping the sign bit do in floating-point representation?</w:t>
      </w:r>
    </w:p>
    <w:p w14:paraId="0214F82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Changes the exponent</w:t>
      </w:r>
    </w:p>
    <w:p w14:paraId="797F972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Flips the sign of the number</w:t>
      </w:r>
    </w:p>
    <w:p w14:paraId="2ED771F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Inverts the significand</w:t>
      </w:r>
    </w:p>
    <w:p w14:paraId="1A3CE32F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d) Has no effect</w:t>
      </w:r>
    </w:p>
    <w:p w14:paraId="4C9BF4BA" w14:textId="77777777" w:rsidR="005601E7" w:rsidRPr="005601E7" w:rsidRDefault="005601E7" w:rsidP="005601E7">
      <w:pPr>
        <w:rPr>
          <w:sz w:val="22"/>
          <w:szCs w:val="22"/>
        </w:rPr>
      </w:pPr>
    </w:p>
    <w:p w14:paraId="1608613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4. In IEEE 754 floating point numbers, why is the exponent biased?</w:t>
      </w:r>
    </w:p>
    <w:p w14:paraId="5A86F03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To save memory</w:t>
      </w:r>
    </w:p>
    <w:p w14:paraId="05BA81B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To allow for faster calculations</w:t>
      </w:r>
    </w:p>
    <w:p w14:paraId="5F1010F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To make comparison easier</w:t>
      </w:r>
    </w:p>
    <w:p w14:paraId="0668B83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d) To represent more numbers</w:t>
      </w:r>
    </w:p>
    <w:p w14:paraId="5738BF60" w14:textId="77777777" w:rsidR="005601E7" w:rsidRPr="005601E7" w:rsidRDefault="005601E7" w:rsidP="005601E7">
      <w:pPr>
        <w:rPr>
          <w:sz w:val="22"/>
          <w:szCs w:val="22"/>
        </w:rPr>
      </w:pPr>
    </w:p>
    <w:p w14:paraId="3712B119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5. For a single-precision float, what range of exponents can be represented after biasing?</w:t>
      </w:r>
    </w:p>
    <w:p w14:paraId="6320E326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-126 to +127</w:t>
      </w:r>
    </w:p>
    <w:p w14:paraId="7FB7053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0 to 255</w:t>
      </w:r>
    </w:p>
    <w:p w14:paraId="2B4F013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1 to 254</w:t>
      </w:r>
    </w:p>
    <w:p w14:paraId="10EE81B6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d) -127 to +128</w:t>
      </w:r>
    </w:p>
    <w:p w14:paraId="074A74F4" w14:textId="77777777" w:rsidR="005601E7" w:rsidRPr="005601E7" w:rsidRDefault="005601E7" w:rsidP="005601E7">
      <w:pPr>
        <w:rPr>
          <w:sz w:val="22"/>
          <w:szCs w:val="22"/>
        </w:rPr>
      </w:pPr>
    </w:p>
    <w:p w14:paraId="4E757694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6. How many bits are used for the significand (fraction) in single-precision floats?</w:t>
      </w:r>
    </w:p>
    <w:p w14:paraId="0B52DF9D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8</w:t>
      </w:r>
    </w:p>
    <w:p w14:paraId="0559475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16</w:t>
      </w:r>
    </w:p>
    <w:p w14:paraId="4D122B5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23</w:t>
      </w:r>
    </w:p>
    <w:p w14:paraId="4D14BF6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lastRenderedPageBreak/>
        <w:t xml:space="preserve">    d) 32</w:t>
      </w:r>
    </w:p>
    <w:p w14:paraId="041D70FD" w14:textId="77777777" w:rsidR="005601E7" w:rsidRPr="005601E7" w:rsidRDefault="005601E7" w:rsidP="005601E7">
      <w:pPr>
        <w:rPr>
          <w:sz w:val="22"/>
          <w:szCs w:val="22"/>
        </w:rPr>
      </w:pPr>
    </w:p>
    <w:p w14:paraId="78845806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7. When sorting non-negative floating-point numbers, how should buckets be joined?</w:t>
      </w:r>
    </w:p>
    <w:p w14:paraId="0831CE47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</w:t>
      </w:r>
      <w:proofErr w:type="gramStart"/>
      <w:r w:rsidRPr="005601E7">
        <w:rPr>
          <w:sz w:val="22"/>
          <w:szCs w:val="22"/>
        </w:rPr>
        <w:t>Larger</w:t>
      </w:r>
      <w:proofErr w:type="gramEnd"/>
      <w:r w:rsidRPr="005601E7">
        <w:rPr>
          <w:sz w:val="22"/>
          <w:szCs w:val="22"/>
        </w:rPr>
        <w:t xml:space="preserve"> bits/digits first</w:t>
      </w:r>
    </w:p>
    <w:p w14:paraId="79C32313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</w:t>
      </w:r>
      <w:proofErr w:type="gramStart"/>
      <w:r w:rsidRPr="005601E7">
        <w:rPr>
          <w:sz w:val="22"/>
          <w:szCs w:val="22"/>
        </w:rPr>
        <w:t>Smaller</w:t>
      </w:r>
      <w:proofErr w:type="gramEnd"/>
      <w:r w:rsidRPr="005601E7">
        <w:rPr>
          <w:sz w:val="22"/>
          <w:szCs w:val="22"/>
        </w:rPr>
        <w:t xml:space="preserve"> bits/digits first</w:t>
      </w:r>
    </w:p>
    <w:p w14:paraId="4E259353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Random order</w:t>
      </w:r>
    </w:p>
    <w:p w14:paraId="1291C813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d) Alternating large and small</w:t>
      </w:r>
    </w:p>
    <w:p w14:paraId="2A1D70A1" w14:textId="77777777" w:rsidR="005601E7" w:rsidRPr="005601E7" w:rsidRDefault="005601E7" w:rsidP="005601E7">
      <w:pPr>
        <w:rPr>
          <w:sz w:val="22"/>
          <w:szCs w:val="22"/>
        </w:rPr>
      </w:pPr>
    </w:p>
    <w:p w14:paraId="46769F17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8. When sorting negative floating-point numbers, how should buckets be joined?</w:t>
      </w:r>
    </w:p>
    <w:p w14:paraId="4FC1FD96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</w:t>
      </w:r>
      <w:proofErr w:type="gramStart"/>
      <w:r w:rsidRPr="005601E7">
        <w:rPr>
          <w:sz w:val="22"/>
          <w:szCs w:val="22"/>
        </w:rPr>
        <w:t>Larger</w:t>
      </w:r>
      <w:proofErr w:type="gramEnd"/>
      <w:r w:rsidRPr="005601E7">
        <w:rPr>
          <w:sz w:val="22"/>
          <w:szCs w:val="22"/>
        </w:rPr>
        <w:t xml:space="preserve"> bits/digits first</w:t>
      </w:r>
    </w:p>
    <w:p w14:paraId="602A413A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</w:t>
      </w:r>
      <w:proofErr w:type="gramStart"/>
      <w:r w:rsidRPr="005601E7">
        <w:rPr>
          <w:sz w:val="22"/>
          <w:szCs w:val="22"/>
        </w:rPr>
        <w:t>Smaller</w:t>
      </w:r>
      <w:proofErr w:type="gramEnd"/>
      <w:r w:rsidRPr="005601E7">
        <w:rPr>
          <w:sz w:val="22"/>
          <w:szCs w:val="22"/>
        </w:rPr>
        <w:t xml:space="preserve"> bits/digits first</w:t>
      </w:r>
    </w:p>
    <w:p w14:paraId="501530D3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Random order</w:t>
      </w:r>
    </w:p>
    <w:p w14:paraId="57FEF7ED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d) Alternating large and small</w:t>
      </w:r>
    </w:p>
    <w:p w14:paraId="47495348" w14:textId="77777777" w:rsidR="005601E7" w:rsidRPr="005601E7" w:rsidRDefault="005601E7" w:rsidP="005601E7">
      <w:pPr>
        <w:rPr>
          <w:sz w:val="22"/>
          <w:szCs w:val="22"/>
        </w:rPr>
      </w:pPr>
    </w:p>
    <w:p w14:paraId="630CBFE7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9. What happens if you sort both positive and negative floating-point numbers together as if they were unsigned integers?</w:t>
      </w:r>
    </w:p>
    <w:p w14:paraId="7B2AFD7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The result is completely random</w:t>
      </w:r>
    </w:p>
    <w:p w14:paraId="3B49FA4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Negative numbers come before positive numbers in ascending order</w:t>
      </w:r>
    </w:p>
    <w:p w14:paraId="20130CA6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Positive numbers are in ascending order, negative numbers are in descending order</w:t>
      </w:r>
    </w:p>
    <w:p w14:paraId="15D8FF2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d) The algorithm fails</w:t>
      </w:r>
    </w:p>
    <w:p w14:paraId="42CA447E" w14:textId="77777777" w:rsidR="005601E7" w:rsidRPr="005601E7" w:rsidRDefault="005601E7" w:rsidP="005601E7">
      <w:pPr>
        <w:rPr>
          <w:sz w:val="22"/>
          <w:szCs w:val="22"/>
        </w:rPr>
      </w:pPr>
    </w:p>
    <w:p w14:paraId="64B2641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20. To fix the order after sorting both positive and negative floating-point numbers together, what should be done?</w:t>
      </w:r>
    </w:p>
    <w:p w14:paraId="2AB5FFA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Reverse the entire list</w:t>
      </w:r>
    </w:p>
    <w:p w14:paraId="231C64F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Flip the order of negative numbers and move them before positive numbers</w:t>
      </w:r>
    </w:p>
    <w:p w14:paraId="135AD27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Sort the list again using a different algorithm</w:t>
      </w:r>
    </w:p>
    <w:p w14:paraId="1E480A0D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d) No fix is needed</w:t>
      </w:r>
    </w:p>
    <w:sectPr w:rsidR="005601E7" w:rsidRPr="005601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2MjYwMjc1sjRU0lEKTi0uzszPAykwqgUAmLzU1iwAAAA="/>
  </w:docVars>
  <w:rsids>
    <w:rsidRoot w:val="00DF5D25"/>
    <w:rsid w:val="003B322A"/>
    <w:rsid w:val="005601E7"/>
    <w:rsid w:val="006B5B48"/>
    <w:rsid w:val="009B13A0"/>
    <w:rsid w:val="00C32351"/>
    <w:rsid w:val="00C4667C"/>
    <w:rsid w:val="00DF5D25"/>
    <w:rsid w:val="00E94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CA0B33"/>
  <w15:chartTrackingRefBased/>
  <w15:docId w15:val="{F5CD9DFD-2ADE-4D35-BBA9-CE35EA213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5D2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5D2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5D2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5D2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5D2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F5D2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5D2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5D2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5D2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5D2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F5D2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5D2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5D2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5D2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F5D2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5D2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5D2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5D2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F5D2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5D2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5D2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F5D2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F5D2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F5D2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F5D2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F5D2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F5D2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F5D2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F5D25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06</Words>
  <Characters>2889</Characters>
  <Application>Microsoft Office Word</Application>
  <DocSecurity>0</DocSecurity>
  <Lines>24</Lines>
  <Paragraphs>6</Paragraphs>
  <ScaleCrop>false</ScaleCrop>
  <Company/>
  <LinksUpToDate>false</LinksUpToDate>
  <CharactersWithSpaces>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4-10-01T22:57:00Z</dcterms:created>
  <dcterms:modified xsi:type="dcterms:W3CDTF">2024-10-01T22:59:00Z</dcterms:modified>
</cp:coreProperties>
</file>